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17B47" w14:textId="68B2E5E3" w:rsidR="005352FC" w:rsidRDefault="005352FC" w:rsidP="005352FC"/>
    <w:p w14:paraId="6A6C6429" w14:textId="4477D2B8" w:rsidR="00E801E2" w:rsidRPr="00E801E2" w:rsidRDefault="00E801E2" w:rsidP="00E801E2"/>
    <w:p w14:paraId="68C99209" w14:textId="2A9B0721" w:rsidR="00162F79" w:rsidRPr="00162F79" w:rsidRDefault="00162F79" w:rsidP="00162F79">
      <w:pPr>
        <w:jc w:val="center"/>
        <w:rPr>
          <w:sz w:val="44"/>
          <w:szCs w:val="44"/>
        </w:rPr>
      </w:pPr>
      <w:r w:rsidRPr="00162F79">
        <w:rPr>
          <w:sz w:val="44"/>
          <w:szCs w:val="44"/>
        </w:rPr>
        <w:t>Slow Cooker Eight Can Soup</w:t>
      </w:r>
    </w:p>
    <w:p w14:paraId="17F45A42" w14:textId="6B4F933E" w:rsidR="00162F79" w:rsidRDefault="00162F79" w:rsidP="00162F79">
      <w:pPr>
        <w:ind w:left="360"/>
      </w:pPr>
    </w:p>
    <w:p w14:paraId="36E2A076" w14:textId="40D59560" w:rsidR="00162F79" w:rsidRDefault="00EF1454" w:rsidP="00162F79">
      <w:pPr>
        <w:ind w:left="36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6566BAF" wp14:editId="3BB998AA">
            <wp:simplePos x="0" y="0"/>
            <wp:positionH relativeFrom="column">
              <wp:posOffset>2930525</wp:posOffset>
            </wp:positionH>
            <wp:positionV relativeFrom="paragraph">
              <wp:posOffset>142875</wp:posOffset>
            </wp:positionV>
            <wp:extent cx="3249295" cy="2164080"/>
            <wp:effectExtent l="0" t="0" r="8255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295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375A8A" w14:textId="761C9037" w:rsidR="00162F79" w:rsidRDefault="00162F79" w:rsidP="00162F79">
      <w:pPr>
        <w:pStyle w:val="ListParagraph"/>
        <w:numPr>
          <w:ilvl w:val="0"/>
          <w:numId w:val="8"/>
        </w:numPr>
      </w:pPr>
      <w:r>
        <w:t>1-pound ground beef – browned, drained, rinsed</w:t>
      </w:r>
    </w:p>
    <w:p w14:paraId="2A991B54" w14:textId="0571FFF5" w:rsidR="00162F79" w:rsidRDefault="00162F79" w:rsidP="00162F79">
      <w:pPr>
        <w:pStyle w:val="ListParagraph"/>
        <w:numPr>
          <w:ilvl w:val="0"/>
          <w:numId w:val="8"/>
        </w:numPr>
      </w:pPr>
      <w:r>
        <w:t>1 can whole kernel corn (yellow or white)</w:t>
      </w:r>
    </w:p>
    <w:p w14:paraId="4EBA2C06" w14:textId="77777777" w:rsidR="00162F79" w:rsidRDefault="00162F79" w:rsidP="00162F79">
      <w:pPr>
        <w:pStyle w:val="ListParagraph"/>
        <w:numPr>
          <w:ilvl w:val="0"/>
          <w:numId w:val="8"/>
        </w:numPr>
      </w:pPr>
      <w:r>
        <w:t>1 can mixed vegetables with water too</w:t>
      </w:r>
    </w:p>
    <w:p w14:paraId="5737B918" w14:textId="77777777" w:rsidR="00162F79" w:rsidRDefault="00162F79" w:rsidP="00162F79">
      <w:pPr>
        <w:pStyle w:val="ListParagraph"/>
        <w:numPr>
          <w:ilvl w:val="0"/>
          <w:numId w:val="8"/>
        </w:numPr>
      </w:pPr>
      <w:r>
        <w:t>1 can diced potatoes with water too</w:t>
      </w:r>
    </w:p>
    <w:p w14:paraId="0FC4C289" w14:textId="77777777" w:rsidR="00162F79" w:rsidRDefault="00162F79" w:rsidP="00162F79">
      <w:pPr>
        <w:pStyle w:val="ListParagraph"/>
        <w:numPr>
          <w:ilvl w:val="0"/>
          <w:numId w:val="8"/>
        </w:numPr>
      </w:pPr>
      <w:r>
        <w:t>1 can seasoned diced tomatoes with juice</w:t>
      </w:r>
    </w:p>
    <w:p w14:paraId="0A67BC11" w14:textId="77777777" w:rsidR="00162F79" w:rsidRDefault="00162F79" w:rsidP="00162F79">
      <w:pPr>
        <w:pStyle w:val="ListParagraph"/>
        <w:numPr>
          <w:ilvl w:val="0"/>
          <w:numId w:val="8"/>
        </w:numPr>
      </w:pPr>
      <w:r>
        <w:t>1 can chili with beans</w:t>
      </w:r>
    </w:p>
    <w:p w14:paraId="48A697CA" w14:textId="77777777" w:rsidR="00162F79" w:rsidRDefault="00162F79" w:rsidP="00162F79">
      <w:pPr>
        <w:pStyle w:val="ListParagraph"/>
        <w:numPr>
          <w:ilvl w:val="0"/>
          <w:numId w:val="8"/>
        </w:numPr>
      </w:pPr>
      <w:r>
        <w:t>1 can chili without beans</w:t>
      </w:r>
    </w:p>
    <w:p w14:paraId="3A1A0264" w14:textId="77777777" w:rsidR="00162F79" w:rsidRDefault="00162F79" w:rsidP="00162F79">
      <w:pPr>
        <w:pStyle w:val="ListParagraph"/>
        <w:numPr>
          <w:ilvl w:val="0"/>
          <w:numId w:val="8"/>
        </w:numPr>
      </w:pPr>
      <w:r>
        <w:t>1 can diced tomatoes with juice too</w:t>
      </w:r>
    </w:p>
    <w:p w14:paraId="63782EB5" w14:textId="1F3D047D" w:rsidR="00162F79" w:rsidRDefault="00162F79" w:rsidP="00162F79">
      <w:pPr>
        <w:pStyle w:val="ListParagraph"/>
        <w:numPr>
          <w:ilvl w:val="0"/>
          <w:numId w:val="8"/>
        </w:numPr>
      </w:pPr>
      <w:r>
        <w:t>1 can tomato soup</w:t>
      </w:r>
    </w:p>
    <w:p w14:paraId="02E1F5B2" w14:textId="77777777" w:rsidR="00162F79" w:rsidRDefault="00162F79" w:rsidP="00162F79">
      <w:pPr>
        <w:ind w:left="360"/>
      </w:pPr>
    </w:p>
    <w:p w14:paraId="14A4CCD1" w14:textId="77777777" w:rsidR="00162F79" w:rsidRDefault="00162F79" w:rsidP="00162F79">
      <w:r>
        <w:t>Combine all ingredients in large slow cooker and cook on low for 5 hours or on high for 3 hours.</w:t>
      </w:r>
    </w:p>
    <w:p w14:paraId="26550273" w14:textId="522822BD" w:rsidR="006D71AF" w:rsidRPr="00E801E2" w:rsidRDefault="006D71AF" w:rsidP="00162F79">
      <w:bookmarkStart w:id="0" w:name="_GoBack"/>
      <w:bookmarkEnd w:id="0"/>
    </w:p>
    <w:sectPr w:rsidR="006D71AF" w:rsidRPr="00E801E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D0FB2D" w14:textId="77777777" w:rsidR="00680CF6" w:rsidRDefault="00680CF6" w:rsidP="00680CF6">
      <w:r>
        <w:separator/>
      </w:r>
    </w:p>
  </w:endnote>
  <w:endnote w:type="continuationSeparator" w:id="0">
    <w:p w14:paraId="0EBA65DB" w14:textId="77777777" w:rsidR="00680CF6" w:rsidRDefault="00680CF6" w:rsidP="00680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3FCF9" w14:textId="29151136" w:rsidR="006D71AF" w:rsidRDefault="00B94B52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421431" wp14:editId="4FD2AEB6">
          <wp:simplePos x="0" y="0"/>
          <wp:positionH relativeFrom="column">
            <wp:posOffset>1882140</wp:posOffset>
          </wp:positionH>
          <wp:positionV relativeFrom="paragraph">
            <wp:posOffset>-784860</wp:posOffset>
          </wp:positionV>
          <wp:extent cx="1179195" cy="1119505"/>
          <wp:effectExtent l="0" t="0" r="190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9195" cy="1119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71AF">
      <w:rPr>
        <w:noProof/>
      </w:rPr>
      <w:drawing>
        <wp:anchor distT="0" distB="0" distL="114300" distR="114300" simplePos="0" relativeHeight="251660288" behindDoc="0" locked="0" layoutInCell="1" allowOverlap="1" wp14:anchorId="2D48E7BB" wp14:editId="1D4D3DD6">
          <wp:simplePos x="0" y="0"/>
          <wp:positionH relativeFrom="column">
            <wp:posOffset>2720340</wp:posOffset>
          </wp:positionH>
          <wp:positionV relativeFrom="paragraph">
            <wp:posOffset>-301625</wp:posOffset>
          </wp:positionV>
          <wp:extent cx="3802380" cy="580390"/>
          <wp:effectExtent l="0" t="0" r="762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ttsunewlogo-removebg-previe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02380" cy="580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2D2D8" w14:textId="77777777" w:rsidR="00680CF6" w:rsidRDefault="00680CF6" w:rsidP="00680CF6">
      <w:r>
        <w:separator/>
      </w:r>
    </w:p>
  </w:footnote>
  <w:footnote w:type="continuationSeparator" w:id="0">
    <w:p w14:paraId="41D1BCC9" w14:textId="77777777" w:rsidR="00680CF6" w:rsidRDefault="00680CF6" w:rsidP="00680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C5F96" w14:textId="07511239" w:rsidR="00680CF6" w:rsidRDefault="006D71A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2D7CC21" wp14:editId="0027DAF1">
          <wp:simplePos x="0" y="0"/>
          <wp:positionH relativeFrom="column">
            <wp:posOffset>-944880</wp:posOffset>
          </wp:positionH>
          <wp:positionV relativeFrom="paragraph">
            <wp:posOffset>-853440</wp:posOffset>
          </wp:positionV>
          <wp:extent cx="7909560" cy="22174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5896"/>
                  <a:stretch/>
                </pic:blipFill>
                <pic:spPr bwMode="auto">
                  <a:xfrm>
                    <a:off x="0" y="0"/>
                    <a:ext cx="7909560" cy="22174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F7E09"/>
    <w:multiLevelType w:val="hybridMultilevel"/>
    <w:tmpl w:val="CAC2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36B2"/>
    <w:multiLevelType w:val="hybridMultilevel"/>
    <w:tmpl w:val="19C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006AB"/>
    <w:multiLevelType w:val="hybridMultilevel"/>
    <w:tmpl w:val="11C28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963D9"/>
    <w:multiLevelType w:val="hybridMultilevel"/>
    <w:tmpl w:val="762E5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42889"/>
    <w:multiLevelType w:val="hybridMultilevel"/>
    <w:tmpl w:val="B6DE1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66398"/>
    <w:multiLevelType w:val="hybridMultilevel"/>
    <w:tmpl w:val="F416A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C859B1"/>
    <w:multiLevelType w:val="hybridMultilevel"/>
    <w:tmpl w:val="2F7E6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4214B"/>
    <w:multiLevelType w:val="hybridMultilevel"/>
    <w:tmpl w:val="ED9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0A2478"/>
    <w:multiLevelType w:val="hybridMultilevel"/>
    <w:tmpl w:val="7FDA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073E8"/>
    <w:multiLevelType w:val="hybridMultilevel"/>
    <w:tmpl w:val="B156A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0"/>
  </w:num>
  <w:num w:numId="8">
    <w:abstractNumId w:val="6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zQyMDA1NzA3MjZW0lEKTi0uzszPAykwrgUAf6YEVCwAAAA="/>
  </w:docVars>
  <w:rsids>
    <w:rsidRoot w:val="00AC38BF"/>
    <w:rsid w:val="000A41FB"/>
    <w:rsid w:val="00162F79"/>
    <w:rsid w:val="0027255A"/>
    <w:rsid w:val="002B3757"/>
    <w:rsid w:val="004F6A9D"/>
    <w:rsid w:val="005352FC"/>
    <w:rsid w:val="006064F6"/>
    <w:rsid w:val="00680CF6"/>
    <w:rsid w:val="006D71AF"/>
    <w:rsid w:val="006F1CF0"/>
    <w:rsid w:val="00707CB0"/>
    <w:rsid w:val="00830223"/>
    <w:rsid w:val="00A41FC6"/>
    <w:rsid w:val="00AC38BF"/>
    <w:rsid w:val="00B94B52"/>
    <w:rsid w:val="00BF7DEC"/>
    <w:rsid w:val="00E801E2"/>
    <w:rsid w:val="00EF1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EF635C"/>
  <w15:chartTrackingRefBased/>
  <w15:docId w15:val="{BA07F6A4-2050-4655-B0FF-CBB915984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C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CF6"/>
  </w:style>
  <w:style w:type="paragraph" w:styleId="Footer">
    <w:name w:val="footer"/>
    <w:basedOn w:val="Normal"/>
    <w:link w:val="FooterChar"/>
    <w:uiPriority w:val="99"/>
    <w:unhideWhenUsed/>
    <w:rsid w:val="00680C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CF6"/>
  </w:style>
  <w:style w:type="table" w:styleId="TableGrid">
    <w:name w:val="Table Grid"/>
    <w:basedOn w:val="TableNormal"/>
    <w:uiPriority w:val="39"/>
    <w:rsid w:val="006D7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71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14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4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penandfork.wordpress.com/2010/01/20/heirloom-bean-sou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7696020A42F049A69FA077247B2AE2" ma:contentTypeVersion="12" ma:contentTypeDescription="Create a new document." ma:contentTypeScope="" ma:versionID="6be0c2762418da072e4fca5b2075bc2d">
  <xsd:schema xmlns:xsd="http://www.w3.org/2001/XMLSchema" xmlns:xs="http://www.w3.org/2001/XMLSchema" xmlns:p="http://schemas.microsoft.com/office/2006/metadata/properties" xmlns:ns3="4916e5f6-4775-453b-92b5-1a748ed7dd70" xmlns:ns4="4d98ccc1-359d-4c36-8892-96ba45ed65fc" targetNamespace="http://schemas.microsoft.com/office/2006/metadata/properties" ma:root="true" ma:fieldsID="848ed7a2d90b8052f13d72929df0097d" ns3:_="" ns4:_="">
    <xsd:import namespace="4916e5f6-4775-453b-92b5-1a748ed7dd70"/>
    <xsd:import namespace="4d98ccc1-359d-4c36-8892-96ba45ed65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16e5f6-4775-453b-92b5-1a748ed7dd7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98ccc1-359d-4c36-8892-96ba45ed65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949A3C-F8C9-43A2-AF94-D64B7E345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16e5f6-4775-453b-92b5-1a748ed7dd70"/>
    <ds:schemaRef ds:uri="4d98ccc1-359d-4c36-8892-96ba45ed6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FD5EA-1FBA-4A78-B785-787699F21EE1}">
  <ds:schemaRefs>
    <ds:schemaRef ds:uri="http://purl.org/dc/dcmitype/"/>
    <ds:schemaRef ds:uri="http://www.w3.org/XML/1998/namespace"/>
    <ds:schemaRef ds:uri="http://schemas.microsoft.com/office/2006/metadata/properties"/>
    <ds:schemaRef ds:uri="4916e5f6-4775-453b-92b5-1a748ed7dd70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4d98ccc1-359d-4c36-8892-96ba45ed65fc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664E439-A2FA-4151-A319-B7014D5052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ves, Kane</dc:creator>
  <cp:keywords/>
  <dc:description/>
  <cp:lastModifiedBy>Reeves, Kane</cp:lastModifiedBy>
  <cp:revision>3</cp:revision>
  <cp:lastPrinted>2020-11-23T02:28:00Z</cp:lastPrinted>
  <dcterms:created xsi:type="dcterms:W3CDTF">2020-11-23T02:33:00Z</dcterms:created>
  <dcterms:modified xsi:type="dcterms:W3CDTF">2020-11-2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7696020A42F049A69FA077247B2AE2</vt:lpwstr>
  </property>
</Properties>
</file>